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after="157" w:afterLines="50" w:line="360" w:lineRule="auto"/>
        <w:jc w:val="center"/>
        <w:textAlignment w:val="auto"/>
        <w:rPr>
          <w:rStyle w:val="12"/>
          <w:rFonts w:hint="eastAsia" w:ascii="Times New Roman" w:hAnsi="Times New Roman" w:eastAsia="宋体" w:cs="宋体"/>
          <w:color w:val="333333"/>
          <w:sz w:val="28"/>
          <w:szCs w:val="28"/>
          <w:shd w:val="clear" w:color="auto" w:fill="FFFFFF"/>
        </w:rPr>
      </w:pPr>
      <w:r>
        <w:rPr>
          <w:rStyle w:val="12"/>
          <w:rFonts w:hint="eastAsia" w:ascii="Times New Roman" w:hAnsi="Times New Roman" w:eastAsia="宋体" w:cs="宋体"/>
          <w:color w:val="333333"/>
          <w:sz w:val="28"/>
          <w:szCs w:val="28"/>
          <w:shd w:val="clear" w:color="auto" w:fill="FFFFFF"/>
        </w:rPr>
        <w:t>“第十二届</w:t>
      </w:r>
      <w:bookmarkStart w:id="0" w:name="_GoBack"/>
      <w:bookmarkEnd w:id="0"/>
      <w:r>
        <w:rPr>
          <w:rStyle w:val="12"/>
          <w:rFonts w:hint="eastAsia" w:ascii="Times New Roman" w:hAnsi="Times New Roman" w:eastAsia="宋体" w:cs="宋体"/>
          <w:color w:val="333333"/>
          <w:sz w:val="28"/>
          <w:szCs w:val="28"/>
          <w:shd w:val="clear" w:color="auto" w:fill="FFFFFF"/>
        </w:rPr>
        <w:t>绿色开采理论与实践国际研讨会”会议回执</w:t>
      </w:r>
    </w:p>
    <w:tbl>
      <w:tblPr>
        <w:tblStyle w:val="10"/>
        <w:tblW w:w="499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6"/>
        <w:gridCol w:w="1378"/>
        <w:gridCol w:w="1380"/>
        <w:gridCol w:w="1439"/>
        <w:gridCol w:w="1244"/>
        <w:gridCol w:w="810"/>
        <w:gridCol w:w="449"/>
        <w:gridCol w:w="13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" w:hRule="atLeast"/>
        </w:trPr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姓名</w:t>
            </w:r>
          </w:p>
        </w:tc>
        <w:tc>
          <w:tcPr>
            <w:tcW w:w="699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00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性别</w:t>
            </w:r>
          </w:p>
        </w:tc>
        <w:tc>
          <w:tcPr>
            <w:tcW w:w="730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1042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职务/职称</w:t>
            </w:r>
          </w:p>
        </w:tc>
        <w:tc>
          <w:tcPr>
            <w:tcW w:w="921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所在单位</w:t>
            </w:r>
          </w:p>
        </w:tc>
        <w:tc>
          <w:tcPr>
            <w:tcW w:w="4093" w:type="pct"/>
            <w:gridSpan w:val="7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通讯地址</w:t>
            </w:r>
          </w:p>
        </w:tc>
        <w:tc>
          <w:tcPr>
            <w:tcW w:w="4093" w:type="pct"/>
            <w:gridSpan w:val="7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联系电话</w:t>
            </w:r>
          </w:p>
        </w:tc>
        <w:tc>
          <w:tcPr>
            <w:tcW w:w="1399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30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E-mail</w:t>
            </w:r>
          </w:p>
        </w:tc>
        <w:tc>
          <w:tcPr>
            <w:tcW w:w="1963" w:type="pct"/>
            <w:gridSpan w:val="4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3" w:hRule="atLeast"/>
        </w:trPr>
        <w:tc>
          <w:tcPr>
            <w:tcW w:w="906" w:type="pct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专家简介</w:t>
            </w:r>
          </w:p>
        </w:tc>
        <w:tc>
          <w:tcPr>
            <w:tcW w:w="4093" w:type="pct"/>
            <w:gridSpan w:val="7"/>
            <w:vAlign w:val="center"/>
          </w:tcPr>
          <w:p>
            <w:pPr>
              <w:widowControl/>
              <w:spacing w:before="156" w:beforeLines="50" w:after="312" w:afterLines="100"/>
              <w:jc w:val="left"/>
              <w:rPr>
                <w:rFonts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  <w:r>
              <w:rPr>
                <w:rFonts w:hint="eastAsia" w:ascii="Times New Roman" w:hAnsi="Times New Roman" w:eastAsia="宋体" w:cs="宋体"/>
                <w:color w:val="FF0000"/>
                <w:szCs w:val="21"/>
                <w:u w:val="single"/>
                <w:shd w:val="clear" w:color="auto" w:fill="FFFFFF"/>
              </w:rPr>
              <w:t>姓名</w:t>
            </w:r>
            <w:r>
              <w:rPr>
                <w:rFonts w:hint="eastAsia" w:ascii="Times New Roman" w:hAnsi="Times New Roman" w:eastAsia="宋体" w:cs="宋体"/>
                <w:color w:val="FF0000"/>
                <w:szCs w:val="21"/>
                <w:shd w:val="clear" w:color="auto" w:fill="FFFFFF"/>
              </w:rPr>
              <w:t>，博士，教授/副教授/讲师，主要从事（不超过50字）‥‥‥方面的研究。</w:t>
            </w:r>
          </w:p>
          <w:p>
            <w:pPr>
              <w:widowControl/>
              <w:spacing w:before="156" w:beforeLines="50" w:after="312" w:afterLines="100"/>
              <w:jc w:val="left"/>
              <w:rPr>
                <w:rFonts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left"/>
              <w:rPr>
                <w:rFonts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left"/>
              <w:rPr>
                <w:rFonts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5" w:hRule="atLeast"/>
        </w:trPr>
        <w:tc>
          <w:tcPr>
            <w:tcW w:w="906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参会形式</w:t>
            </w:r>
          </w:p>
        </w:tc>
        <w:tc>
          <w:tcPr>
            <w:tcW w:w="4093" w:type="pct"/>
            <w:gridSpan w:val="7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 xml:space="preserve">作报告，报告题目（     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 xml:space="preserve">    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 xml:space="preserve">                      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4093" w:type="pct"/>
            <w:gridSpan w:val="7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不作报告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sym w:font="Wingdings 2" w:char="00A3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4093" w:type="pct"/>
            <w:gridSpan w:val="7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线上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sym w:font="Wingdings 2" w:char="00A3"/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 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 xml:space="preserve">  线下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sym w:font="Wingdings 2" w:char="00A3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4" w:hRule="atLeast"/>
        </w:trPr>
        <w:tc>
          <w:tcPr>
            <w:tcW w:w="906" w:type="pct"/>
            <w:vMerge w:val="restart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酒店预订</w:t>
            </w:r>
          </w:p>
        </w:tc>
        <w:tc>
          <w:tcPr>
            <w:tcW w:w="699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房间类型</w:t>
            </w:r>
          </w:p>
        </w:tc>
        <w:tc>
          <w:tcPr>
            <w:tcW w:w="700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单价</w:t>
            </w:r>
          </w:p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Cs w:val="21"/>
              </w:rPr>
              <w:t>（元/天）</w:t>
            </w:r>
          </w:p>
        </w:tc>
        <w:tc>
          <w:tcPr>
            <w:tcW w:w="730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Cs w:val="21"/>
              </w:rPr>
            </w:pPr>
            <w:r>
              <w:rPr>
                <w:rFonts w:hint="eastAsia" w:ascii="Times New Roman" w:hAnsi="Times New Roman" w:eastAsia="宋体" w:cs="宋体"/>
                <w:bCs/>
                <w:szCs w:val="21"/>
              </w:rPr>
              <w:t>类别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预定数量</w:t>
            </w:r>
          </w:p>
        </w:tc>
        <w:tc>
          <w:tcPr>
            <w:tcW w:w="638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入住时间</w:t>
            </w:r>
          </w:p>
        </w:tc>
        <w:tc>
          <w:tcPr>
            <w:tcW w:w="693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退房时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A</w:t>
            </w:r>
          </w:p>
        </w:tc>
        <w:tc>
          <w:tcPr>
            <w:tcW w:w="700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490</w:t>
            </w:r>
          </w:p>
        </w:tc>
        <w:tc>
          <w:tcPr>
            <w:tcW w:w="730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标间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8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3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00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30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大床房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8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3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 xml:space="preserve">B </w:t>
            </w:r>
          </w:p>
        </w:tc>
        <w:tc>
          <w:tcPr>
            <w:tcW w:w="700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360</w:t>
            </w:r>
          </w:p>
        </w:tc>
        <w:tc>
          <w:tcPr>
            <w:tcW w:w="730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标间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8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3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00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30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大床房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8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3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</w:tbl>
    <w:p>
      <w:pPr>
        <w:pStyle w:val="7"/>
        <w:widowControl/>
        <w:shd w:val="clear" w:color="auto" w:fill="FFFFFF"/>
        <w:spacing w:beforeAutospacing="0" w:afterAutospacing="0" w:line="435" w:lineRule="atLeast"/>
        <w:rPr>
          <w:rFonts w:ascii="Times New Roman" w:hAnsi="Times New Roman" w:eastAsia="宋体" w:cs="宋体"/>
          <w:color w:val="333333"/>
          <w:sz w:val="21"/>
          <w:szCs w:val="21"/>
          <w:shd w:val="clear" w:color="auto" w:fill="FFFFFF"/>
        </w:rPr>
      </w:pP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注：①请您于</w:t>
      </w:r>
      <w:r>
        <w:rPr>
          <w:rFonts w:hint="eastAsia" w:ascii="Times New Roman" w:hAnsi="Times New Roman"/>
          <w:color w:val="333333"/>
          <w:kern w:val="2"/>
          <w:sz w:val="21"/>
          <w:szCs w:val="21"/>
          <w:shd w:val="clear" w:color="auto" w:fill="FFFFFF"/>
        </w:rPr>
        <w:t>2022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年</w:t>
      </w:r>
      <w:r>
        <w:rPr>
          <w:rFonts w:hint="eastAsia" w:ascii="Times New Roman" w:hAnsi="Times New Roman" w:eastAsia="宋体"/>
          <w:color w:val="333333"/>
          <w:kern w:val="2"/>
          <w:sz w:val="21"/>
          <w:szCs w:val="21"/>
          <w:shd w:val="clear" w:color="auto" w:fill="FFFFFF"/>
        </w:rPr>
        <w:t>9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月</w:t>
      </w:r>
      <w:r>
        <w:rPr>
          <w:rFonts w:hint="eastAsia" w:ascii="Times New Roman" w:hAnsi="Times New Roman" w:eastAsia="宋体"/>
          <w:color w:val="333333"/>
          <w:kern w:val="2"/>
          <w:sz w:val="21"/>
          <w:szCs w:val="21"/>
          <w:shd w:val="clear" w:color="auto" w:fill="FFFFFF"/>
        </w:rPr>
        <w:t>20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日前将参会回执发至会务组邮箱：</w:t>
      </w:r>
      <w:r>
        <w:fldChar w:fldCharType="begin"/>
      </w:r>
      <w:r>
        <w:instrText xml:space="preserve"> HYPERLINK "mailto:4645@cumt.edu.cn" </w:instrText>
      </w:r>
      <w:r>
        <w:fldChar w:fldCharType="separate"/>
      </w:r>
      <w:r>
        <w:rPr>
          <w:rStyle w:val="13"/>
          <w:rFonts w:hint="eastAsia" w:ascii="Times New Roman" w:hAnsi="Times New Roman"/>
          <w:szCs w:val="24"/>
          <w:shd w:val="clear" w:color="auto" w:fill="FFFFFF"/>
        </w:rPr>
        <w:t>crsm@cumt.edu.cn</w:t>
      </w:r>
      <w:r>
        <w:rPr>
          <w:rStyle w:val="13"/>
          <w:rFonts w:hint="eastAsia" w:ascii="Times New Roman" w:hAnsi="Times New Roman"/>
          <w:szCs w:val="24"/>
          <w:shd w:val="clear" w:color="auto" w:fill="FFFFFF"/>
        </w:rPr>
        <w:fldChar w:fldCharType="end"/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；</w:t>
      </w:r>
    </w:p>
    <w:p>
      <w:pPr>
        <w:pStyle w:val="7"/>
        <w:widowControl/>
        <w:shd w:val="clear" w:color="auto" w:fill="FFFFFF"/>
        <w:spacing w:beforeAutospacing="0" w:afterAutospacing="0" w:line="435" w:lineRule="atLeast"/>
        <w:ind w:firstLine="435"/>
        <w:rPr>
          <w:rFonts w:ascii="Times New Roman" w:hAnsi="Times New Roman" w:eastAsia="宋体" w:cs="宋体"/>
          <w:color w:val="333333"/>
          <w:kern w:val="0"/>
          <w:sz w:val="24"/>
          <w:szCs w:val="24"/>
          <w:shd w:val="clear" w:color="auto" w:fill="FFFFFF"/>
          <w:lang w:bidi="ar"/>
        </w:rPr>
      </w:pP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②请作报告人员将学术报告电子版于</w:t>
      </w:r>
      <w:r>
        <w:rPr>
          <w:rFonts w:ascii="Times New Roman" w:hAnsi="Times New Roman" w:eastAsia="微软雅黑"/>
          <w:color w:val="333333"/>
          <w:sz w:val="21"/>
          <w:szCs w:val="21"/>
          <w:shd w:val="clear" w:color="auto" w:fill="FFFFFF"/>
        </w:rPr>
        <w:t>20</w:t>
      </w:r>
      <w:r>
        <w:rPr>
          <w:rFonts w:hint="eastAsia" w:ascii="Times New Roman" w:hAnsi="Times New Roman" w:eastAsia="微软雅黑"/>
          <w:color w:val="333333"/>
          <w:sz w:val="21"/>
          <w:szCs w:val="21"/>
          <w:shd w:val="clear" w:color="auto" w:fill="FFFFFF"/>
        </w:rPr>
        <w:t>22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年</w:t>
      </w:r>
      <w:r>
        <w:rPr>
          <w:rFonts w:hint="eastAsia" w:ascii="Times New Roman" w:hAnsi="Times New Roman" w:eastAsia="微软雅黑"/>
          <w:color w:val="333333"/>
          <w:sz w:val="21"/>
          <w:szCs w:val="21"/>
          <w:shd w:val="clear" w:color="auto" w:fill="FFFFFF"/>
        </w:rPr>
        <w:t>9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月</w:t>
      </w:r>
      <w:r>
        <w:rPr>
          <w:rFonts w:hint="eastAsia" w:ascii="Times New Roman" w:hAnsi="Times New Roman" w:eastAsia="微软雅黑"/>
          <w:color w:val="333333"/>
          <w:sz w:val="21"/>
          <w:szCs w:val="21"/>
          <w:shd w:val="clear" w:color="auto" w:fill="FFFFFF"/>
        </w:rPr>
        <w:t>30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日前发至会务组邮箱：</w:t>
      </w:r>
      <w:r>
        <w:fldChar w:fldCharType="begin"/>
      </w:r>
      <w:r>
        <w:instrText xml:space="preserve"> HYPERLINK "mailto:4645@cumt.edu.cn" </w:instrText>
      </w:r>
      <w:r>
        <w:fldChar w:fldCharType="separate"/>
      </w:r>
      <w:r>
        <w:rPr>
          <w:rStyle w:val="13"/>
          <w:rFonts w:hint="eastAsia" w:ascii="Times New Roman" w:hAnsi="Times New Roman"/>
          <w:szCs w:val="24"/>
          <w:shd w:val="clear" w:color="auto" w:fill="FFFFFF"/>
        </w:rPr>
        <w:t>crsm@cumt.edu.cn</w:t>
      </w:r>
      <w:r>
        <w:rPr>
          <w:rStyle w:val="13"/>
          <w:rFonts w:hint="eastAsia" w:ascii="Times New Roman" w:hAnsi="Times New Roman"/>
          <w:szCs w:val="24"/>
          <w:shd w:val="clear" w:color="auto" w:fill="FFFFFF"/>
        </w:rPr>
        <w:fldChar w:fldCharType="end"/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，其他事宜请电话咨询：0516-83885606。</w:t>
      </w: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tTA2NDC3sDQ1tDBT0lEKTi0uzszPAykwrAUA1p3agSwAAAA="/>
  </w:docVars>
  <w:rsids>
    <w:rsidRoot w:val="00FB37A2"/>
    <w:rsid w:val="000038A1"/>
    <w:rsid w:val="00005FB9"/>
    <w:rsid w:val="00014E32"/>
    <w:rsid w:val="00036A7C"/>
    <w:rsid w:val="00050133"/>
    <w:rsid w:val="00064D23"/>
    <w:rsid w:val="00076542"/>
    <w:rsid w:val="000D79EF"/>
    <w:rsid w:val="00102E1A"/>
    <w:rsid w:val="001055CC"/>
    <w:rsid w:val="00107E97"/>
    <w:rsid w:val="001217CB"/>
    <w:rsid w:val="00126044"/>
    <w:rsid w:val="001376DA"/>
    <w:rsid w:val="001449E6"/>
    <w:rsid w:val="001527DD"/>
    <w:rsid w:val="00154F64"/>
    <w:rsid w:val="0018378C"/>
    <w:rsid w:val="00186413"/>
    <w:rsid w:val="00192A56"/>
    <w:rsid w:val="001C267A"/>
    <w:rsid w:val="0021384A"/>
    <w:rsid w:val="00267B0B"/>
    <w:rsid w:val="002B3544"/>
    <w:rsid w:val="002B375E"/>
    <w:rsid w:val="002B5684"/>
    <w:rsid w:val="002E6D69"/>
    <w:rsid w:val="002F0970"/>
    <w:rsid w:val="00304C71"/>
    <w:rsid w:val="00307519"/>
    <w:rsid w:val="00314FE1"/>
    <w:rsid w:val="003472E6"/>
    <w:rsid w:val="003478C9"/>
    <w:rsid w:val="00372507"/>
    <w:rsid w:val="00391AC3"/>
    <w:rsid w:val="003B4789"/>
    <w:rsid w:val="003C4B5B"/>
    <w:rsid w:val="003C68DC"/>
    <w:rsid w:val="003D2B54"/>
    <w:rsid w:val="003F4023"/>
    <w:rsid w:val="00413239"/>
    <w:rsid w:val="0041676F"/>
    <w:rsid w:val="00442E58"/>
    <w:rsid w:val="0046051E"/>
    <w:rsid w:val="00470559"/>
    <w:rsid w:val="004A0910"/>
    <w:rsid w:val="004C077B"/>
    <w:rsid w:val="004C6D0B"/>
    <w:rsid w:val="004D1B9D"/>
    <w:rsid w:val="004E2684"/>
    <w:rsid w:val="00500CCA"/>
    <w:rsid w:val="0050665B"/>
    <w:rsid w:val="00526FE8"/>
    <w:rsid w:val="00542B00"/>
    <w:rsid w:val="00542BB2"/>
    <w:rsid w:val="005528ED"/>
    <w:rsid w:val="0057449A"/>
    <w:rsid w:val="0057519F"/>
    <w:rsid w:val="005B4ADC"/>
    <w:rsid w:val="005D007A"/>
    <w:rsid w:val="005F19B2"/>
    <w:rsid w:val="005F478D"/>
    <w:rsid w:val="00605CD3"/>
    <w:rsid w:val="00611A50"/>
    <w:rsid w:val="00615D7C"/>
    <w:rsid w:val="00634D9E"/>
    <w:rsid w:val="00651332"/>
    <w:rsid w:val="00670F95"/>
    <w:rsid w:val="006A4BB9"/>
    <w:rsid w:val="006A5290"/>
    <w:rsid w:val="006A5F9B"/>
    <w:rsid w:val="006B6389"/>
    <w:rsid w:val="006B7B0D"/>
    <w:rsid w:val="006D781C"/>
    <w:rsid w:val="006E7BF8"/>
    <w:rsid w:val="007119B3"/>
    <w:rsid w:val="00716132"/>
    <w:rsid w:val="0073522E"/>
    <w:rsid w:val="00736479"/>
    <w:rsid w:val="007746A1"/>
    <w:rsid w:val="00794F4E"/>
    <w:rsid w:val="007A0CA8"/>
    <w:rsid w:val="007B1676"/>
    <w:rsid w:val="007B6E3A"/>
    <w:rsid w:val="007C0AAC"/>
    <w:rsid w:val="007C7C85"/>
    <w:rsid w:val="007F5924"/>
    <w:rsid w:val="00826B45"/>
    <w:rsid w:val="008275EE"/>
    <w:rsid w:val="0083127C"/>
    <w:rsid w:val="00872E8C"/>
    <w:rsid w:val="0088496E"/>
    <w:rsid w:val="00885A1C"/>
    <w:rsid w:val="008B4C2E"/>
    <w:rsid w:val="008C3DBF"/>
    <w:rsid w:val="008E377C"/>
    <w:rsid w:val="008E62D9"/>
    <w:rsid w:val="009075B3"/>
    <w:rsid w:val="00912E16"/>
    <w:rsid w:val="00930C99"/>
    <w:rsid w:val="00935B85"/>
    <w:rsid w:val="00936A5C"/>
    <w:rsid w:val="00954573"/>
    <w:rsid w:val="00962684"/>
    <w:rsid w:val="00966403"/>
    <w:rsid w:val="009711A1"/>
    <w:rsid w:val="009752B9"/>
    <w:rsid w:val="009B32B0"/>
    <w:rsid w:val="009C5671"/>
    <w:rsid w:val="00A02658"/>
    <w:rsid w:val="00A404C7"/>
    <w:rsid w:val="00A44CD3"/>
    <w:rsid w:val="00A517FC"/>
    <w:rsid w:val="00A602D4"/>
    <w:rsid w:val="00A739A3"/>
    <w:rsid w:val="00AA0FCB"/>
    <w:rsid w:val="00AB00C7"/>
    <w:rsid w:val="00AC64F4"/>
    <w:rsid w:val="00AF0350"/>
    <w:rsid w:val="00B067BC"/>
    <w:rsid w:val="00B210C1"/>
    <w:rsid w:val="00B42DD9"/>
    <w:rsid w:val="00B52B13"/>
    <w:rsid w:val="00B56696"/>
    <w:rsid w:val="00B77A82"/>
    <w:rsid w:val="00B82387"/>
    <w:rsid w:val="00B82C37"/>
    <w:rsid w:val="00B87F20"/>
    <w:rsid w:val="00B95BEC"/>
    <w:rsid w:val="00BB3835"/>
    <w:rsid w:val="00BD3AC4"/>
    <w:rsid w:val="00BF183F"/>
    <w:rsid w:val="00BF5C9A"/>
    <w:rsid w:val="00C04C4C"/>
    <w:rsid w:val="00C221A0"/>
    <w:rsid w:val="00C2751E"/>
    <w:rsid w:val="00C30671"/>
    <w:rsid w:val="00C32F8F"/>
    <w:rsid w:val="00C56CDD"/>
    <w:rsid w:val="00C772A9"/>
    <w:rsid w:val="00C92A29"/>
    <w:rsid w:val="00CA0BC3"/>
    <w:rsid w:val="00CA6B6D"/>
    <w:rsid w:val="00CB58EC"/>
    <w:rsid w:val="00CC2AA9"/>
    <w:rsid w:val="00CD7E23"/>
    <w:rsid w:val="00CE1BA2"/>
    <w:rsid w:val="00D1265F"/>
    <w:rsid w:val="00D15960"/>
    <w:rsid w:val="00D371C7"/>
    <w:rsid w:val="00D45B77"/>
    <w:rsid w:val="00D9563A"/>
    <w:rsid w:val="00DC1C12"/>
    <w:rsid w:val="00DC7DF0"/>
    <w:rsid w:val="00DE1FB3"/>
    <w:rsid w:val="00DF48F3"/>
    <w:rsid w:val="00E30957"/>
    <w:rsid w:val="00E33078"/>
    <w:rsid w:val="00E54553"/>
    <w:rsid w:val="00E62F4A"/>
    <w:rsid w:val="00E767EC"/>
    <w:rsid w:val="00E876B0"/>
    <w:rsid w:val="00EA7ECE"/>
    <w:rsid w:val="00EB4972"/>
    <w:rsid w:val="00EB4F45"/>
    <w:rsid w:val="00EE2A13"/>
    <w:rsid w:val="00EE7262"/>
    <w:rsid w:val="00F0594F"/>
    <w:rsid w:val="00F11538"/>
    <w:rsid w:val="00F14904"/>
    <w:rsid w:val="00F257B1"/>
    <w:rsid w:val="00F31C89"/>
    <w:rsid w:val="00F552A9"/>
    <w:rsid w:val="00F578B4"/>
    <w:rsid w:val="00F815B1"/>
    <w:rsid w:val="00F9510F"/>
    <w:rsid w:val="00FA49E7"/>
    <w:rsid w:val="00FB154A"/>
    <w:rsid w:val="00FB37A2"/>
    <w:rsid w:val="00FB5F04"/>
    <w:rsid w:val="00FD3337"/>
    <w:rsid w:val="00FD3665"/>
    <w:rsid w:val="00FF6440"/>
    <w:rsid w:val="01254A89"/>
    <w:rsid w:val="019F042B"/>
    <w:rsid w:val="026B3021"/>
    <w:rsid w:val="02E75F36"/>
    <w:rsid w:val="032E23EE"/>
    <w:rsid w:val="03574A13"/>
    <w:rsid w:val="0382009C"/>
    <w:rsid w:val="03FB22E5"/>
    <w:rsid w:val="060D35A0"/>
    <w:rsid w:val="06263698"/>
    <w:rsid w:val="07245B17"/>
    <w:rsid w:val="079B12FB"/>
    <w:rsid w:val="07BA0F67"/>
    <w:rsid w:val="096E2A3A"/>
    <w:rsid w:val="0987254B"/>
    <w:rsid w:val="0A156811"/>
    <w:rsid w:val="0A854F19"/>
    <w:rsid w:val="0B754DFD"/>
    <w:rsid w:val="0BDC7BDA"/>
    <w:rsid w:val="0C0E554C"/>
    <w:rsid w:val="0C301B93"/>
    <w:rsid w:val="0C7C3ACC"/>
    <w:rsid w:val="0D8E3540"/>
    <w:rsid w:val="0E0758D3"/>
    <w:rsid w:val="0E10586D"/>
    <w:rsid w:val="0E51132D"/>
    <w:rsid w:val="0E7E72B0"/>
    <w:rsid w:val="0F8C31C5"/>
    <w:rsid w:val="102823FD"/>
    <w:rsid w:val="10611569"/>
    <w:rsid w:val="11216675"/>
    <w:rsid w:val="11927F33"/>
    <w:rsid w:val="119549C1"/>
    <w:rsid w:val="11BB5FCB"/>
    <w:rsid w:val="121156D9"/>
    <w:rsid w:val="14BD2F20"/>
    <w:rsid w:val="14FD33C2"/>
    <w:rsid w:val="15567004"/>
    <w:rsid w:val="15B066B0"/>
    <w:rsid w:val="16270D62"/>
    <w:rsid w:val="166E3A3A"/>
    <w:rsid w:val="16CF545A"/>
    <w:rsid w:val="172E3A1A"/>
    <w:rsid w:val="17B97CE2"/>
    <w:rsid w:val="17EF71DE"/>
    <w:rsid w:val="18846F77"/>
    <w:rsid w:val="19067C55"/>
    <w:rsid w:val="190E4570"/>
    <w:rsid w:val="19327A4D"/>
    <w:rsid w:val="19632CCB"/>
    <w:rsid w:val="1A2E745B"/>
    <w:rsid w:val="1A575BDA"/>
    <w:rsid w:val="1AA30924"/>
    <w:rsid w:val="1AA461FC"/>
    <w:rsid w:val="1AAE1BD2"/>
    <w:rsid w:val="1AC217DA"/>
    <w:rsid w:val="1AED0D81"/>
    <w:rsid w:val="1BF962D5"/>
    <w:rsid w:val="1C0A75BE"/>
    <w:rsid w:val="1C693BEA"/>
    <w:rsid w:val="1D0A3FEF"/>
    <w:rsid w:val="1E284B70"/>
    <w:rsid w:val="1E8E45D4"/>
    <w:rsid w:val="1E8F041C"/>
    <w:rsid w:val="1F155584"/>
    <w:rsid w:val="1F1A648C"/>
    <w:rsid w:val="20347D8F"/>
    <w:rsid w:val="20472AF5"/>
    <w:rsid w:val="21D25AF3"/>
    <w:rsid w:val="21E42EFC"/>
    <w:rsid w:val="222D1BA0"/>
    <w:rsid w:val="22B9422F"/>
    <w:rsid w:val="22F76154"/>
    <w:rsid w:val="234E49D1"/>
    <w:rsid w:val="241E3C33"/>
    <w:rsid w:val="250C67A8"/>
    <w:rsid w:val="25680799"/>
    <w:rsid w:val="25991C1B"/>
    <w:rsid w:val="25AA04D0"/>
    <w:rsid w:val="26631B67"/>
    <w:rsid w:val="26A243F6"/>
    <w:rsid w:val="27166E86"/>
    <w:rsid w:val="27D97275"/>
    <w:rsid w:val="284C5CA2"/>
    <w:rsid w:val="28776CE0"/>
    <w:rsid w:val="292812DF"/>
    <w:rsid w:val="2A706AE6"/>
    <w:rsid w:val="2AAA190F"/>
    <w:rsid w:val="2AD95747"/>
    <w:rsid w:val="2BD74D29"/>
    <w:rsid w:val="2C5A4FAF"/>
    <w:rsid w:val="2C7369CD"/>
    <w:rsid w:val="2D0E66DB"/>
    <w:rsid w:val="2D4A36FB"/>
    <w:rsid w:val="2E9F29B0"/>
    <w:rsid w:val="2EAA2692"/>
    <w:rsid w:val="30C13673"/>
    <w:rsid w:val="31150E38"/>
    <w:rsid w:val="32983A30"/>
    <w:rsid w:val="33460534"/>
    <w:rsid w:val="334B05A2"/>
    <w:rsid w:val="33530E6D"/>
    <w:rsid w:val="33BA6F76"/>
    <w:rsid w:val="34ED1784"/>
    <w:rsid w:val="35987840"/>
    <w:rsid w:val="35E071B3"/>
    <w:rsid w:val="35F27DC6"/>
    <w:rsid w:val="366354FF"/>
    <w:rsid w:val="36D854C9"/>
    <w:rsid w:val="380D2670"/>
    <w:rsid w:val="384C4222"/>
    <w:rsid w:val="38907394"/>
    <w:rsid w:val="38E362D9"/>
    <w:rsid w:val="392F0B30"/>
    <w:rsid w:val="39A71F7A"/>
    <w:rsid w:val="39CF619D"/>
    <w:rsid w:val="3A016986"/>
    <w:rsid w:val="3A6A04AD"/>
    <w:rsid w:val="3AED1C5B"/>
    <w:rsid w:val="3C170D0A"/>
    <w:rsid w:val="3C261D29"/>
    <w:rsid w:val="3C485C18"/>
    <w:rsid w:val="3C757417"/>
    <w:rsid w:val="3D244BF4"/>
    <w:rsid w:val="3DA61EE6"/>
    <w:rsid w:val="3DAB4CF0"/>
    <w:rsid w:val="3DAE4316"/>
    <w:rsid w:val="3E8F2C80"/>
    <w:rsid w:val="3FBE5582"/>
    <w:rsid w:val="40374647"/>
    <w:rsid w:val="40DC36F4"/>
    <w:rsid w:val="410C26F8"/>
    <w:rsid w:val="412F0CF1"/>
    <w:rsid w:val="42064B37"/>
    <w:rsid w:val="42073E95"/>
    <w:rsid w:val="430A5C28"/>
    <w:rsid w:val="43153752"/>
    <w:rsid w:val="44024B81"/>
    <w:rsid w:val="44CB013B"/>
    <w:rsid w:val="45153EC7"/>
    <w:rsid w:val="46B35CC3"/>
    <w:rsid w:val="47584A5B"/>
    <w:rsid w:val="48AF524C"/>
    <w:rsid w:val="48D25235"/>
    <w:rsid w:val="48F9111C"/>
    <w:rsid w:val="48F932B0"/>
    <w:rsid w:val="49011E63"/>
    <w:rsid w:val="49750865"/>
    <w:rsid w:val="49985E79"/>
    <w:rsid w:val="4A561503"/>
    <w:rsid w:val="4B6E7E4C"/>
    <w:rsid w:val="4DF51966"/>
    <w:rsid w:val="4E0F4643"/>
    <w:rsid w:val="4E315DC7"/>
    <w:rsid w:val="4F567FD3"/>
    <w:rsid w:val="4F6D2552"/>
    <w:rsid w:val="4FB11C1C"/>
    <w:rsid w:val="507E31FC"/>
    <w:rsid w:val="524F18B6"/>
    <w:rsid w:val="527A7594"/>
    <w:rsid w:val="52AA6CB2"/>
    <w:rsid w:val="532A2CB3"/>
    <w:rsid w:val="533A6644"/>
    <w:rsid w:val="538B3915"/>
    <w:rsid w:val="53962088"/>
    <w:rsid w:val="53E252A8"/>
    <w:rsid w:val="54FA3B0A"/>
    <w:rsid w:val="56AC66A1"/>
    <w:rsid w:val="57B90FB5"/>
    <w:rsid w:val="58295F1D"/>
    <w:rsid w:val="58D52AEE"/>
    <w:rsid w:val="5954288B"/>
    <w:rsid w:val="59683379"/>
    <w:rsid w:val="59DC5F70"/>
    <w:rsid w:val="59E9170E"/>
    <w:rsid w:val="5A143604"/>
    <w:rsid w:val="5B3F6C4F"/>
    <w:rsid w:val="5B9C325E"/>
    <w:rsid w:val="5C8D6C58"/>
    <w:rsid w:val="5C975DD9"/>
    <w:rsid w:val="5CBA4A20"/>
    <w:rsid w:val="5D536B9F"/>
    <w:rsid w:val="5DD55BBB"/>
    <w:rsid w:val="5E5A1389"/>
    <w:rsid w:val="5FA54F6C"/>
    <w:rsid w:val="5FAF2C41"/>
    <w:rsid w:val="5FD201D2"/>
    <w:rsid w:val="5FFF4ACC"/>
    <w:rsid w:val="6039100D"/>
    <w:rsid w:val="604D0923"/>
    <w:rsid w:val="608514C2"/>
    <w:rsid w:val="61DB4E5D"/>
    <w:rsid w:val="621161C8"/>
    <w:rsid w:val="626F7BEB"/>
    <w:rsid w:val="62AA37AF"/>
    <w:rsid w:val="63E54211"/>
    <w:rsid w:val="64151B2E"/>
    <w:rsid w:val="64BE3622"/>
    <w:rsid w:val="64D971FB"/>
    <w:rsid w:val="65567CAF"/>
    <w:rsid w:val="65F97386"/>
    <w:rsid w:val="66632385"/>
    <w:rsid w:val="669309AE"/>
    <w:rsid w:val="66AA41CD"/>
    <w:rsid w:val="66FB1364"/>
    <w:rsid w:val="67084E2E"/>
    <w:rsid w:val="67432A31"/>
    <w:rsid w:val="675E225F"/>
    <w:rsid w:val="67715461"/>
    <w:rsid w:val="680A0347"/>
    <w:rsid w:val="681B7FDF"/>
    <w:rsid w:val="687618CF"/>
    <w:rsid w:val="68820944"/>
    <w:rsid w:val="68C7355A"/>
    <w:rsid w:val="691639FD"/>
    <w:rsid w:val="69B14F2D"/>
    <w:rsid w:val="69B3106F"/>
    <w:rsid w:val="6A63510A"/>
    <w:rsid w:val="6A7F0567"/>
    <w:rsid w:val="6B7C7677"/>
    <w:rsid w:val="6D1F7E2C"/>
    <w:rsid w:val="6E5F3EEC"/>
    <w:rsid w:val="6F2C30C4"/>
    <w:rsid w:val="6FA46CEC"/>
    <w:rsid w:val="6FB726E2"/>
    <w:rsid w:val="705213BB"/>
    <w:rsid w:val="734A19EB"/>
    <w:rsid w:val="73F41B7C"/>
    <w:rsid w:val="74005009"/>
    <w:rsid w:val="75207991"/>
    <w:rsid w:val="756115A6"/>
    <w:rsid w:val="75631AE6"/>
    <w:rsid w:val="75F93D1C"/>
    <w:rsid w:val="76497ED9"/>
    <w:rsid w:val="76BA3EAB"/>
    <w:rsid w:val="7728373E"/>
    <w:rsid w:val="774823DD"/>
    <w:rsid w:val="784055E2"/>
    <w:rsid w:val="7A6E4353"/>
    <w:rsid w:val="7B2D4C6E"/>
    <w:rsid w:val="7B670E83"/>
    <w:rsid w:val="7B82172F"/>
    <w:rsid w:val="7BF132F1"/>
    <w:rsid w:val="7C7355E6"/>
    <w:rsid w:val="7CB63160"/>
    <w:rsid w:val="7CBB31AE"/>
    <w:rsid w:val="7CCE09B9"/>
    <w:rsid w:val="7D537D4B"/>
    <w:rsid w:val="7E5C1191"/>
    <w:rsid w:val="7E615474"/>
    <w:rsid w:val="7ECF7612"/>
    <w:rsid w:val="7FD4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4"/>
    <w:basedOn w:val="1"/>
    <w:next w:val="1"/>
    <w:semiHidden/>
    <w:unhideWhenUsed/>
    <w:qFormat/>
    <w:uiPriority w:val="9"/>
    <w:pPr>
      <w:spacing w:beforeAutospacing="1" w:afterAutospacing="1"/>
      <w:jc w:val="left"/>
      <w:outlineLvl w:val="3"/>
    </w:pPr>
    <w:rPr>
      <w:rFonts w:hint="eastAsia" w:ascii="宋体" w:hAnsi="宋体" w:eastAsia="宋体" w:cs="Times New Roman"/>
      <w:b/>
      <w:bCs/>
      <w:kern w:val="0"/>
      <w:sz w:val="24"/>
      <w:szCs w:val="24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4">
    <w:name w:val="Balloon Text"/>
    <w:basedOn w:val="1"/>
    <w:link w:val="18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semiHidden/>
    <w:unhideWhenUsed/>
    <w:qFormat/>
    <w:uiPriority w:val="99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8">
    <w:name w:val="annotation subject"/>
    <w:basedOn w:val="3"/>
    <w:next w:val="3"/>
    <w:link w:val="22"/>
    <w:semiHidden/>
    <w:unhideWhenUsed/>
    <w:qFormat/>
    <w:uiPriority w:val="99"/>
    <w:rPr>
      <w:b/>
      <w:bCs/>
    </w:rPr>
  </w:style>
  <w:style w:type="table" w:styleId="10">
    <w:name w:val="Table Grid"/>
    <w:basedOn w:val="9"/>
    <w:unhideWhenUsed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basedOn w:val="11"/>
    <w:qFormat/>
    <w:uiPriority w:val="22"/>
    <w:rPr>
      <w:b/>
      <w:bCs/>
    </w:rPr>
  </w:style>
  <w:style w:type="character" w:styleId="13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5">
    <w:name w:val="页眉 字符"/>
    <w:basedOn w:val="11"/>
    <w:link w:val="6"/>
    <w:qFormat/>
    <w:uiPriority w:val="99"/>
    <w:rPr>
      <w:sz w:val="18"/>
      <w:szCs w:val="18"/>
    </w:rPr>
  </w:style>
  <w:style w:type="character" w:customStyle="1" w:styleId="16">
    <w:name w:val="页脚 字符"/>
    <w:basedOn w:val="11"/>
    <w:link w:val="5"/>
    <w:qFormat/>
    <w:uiPriority w:val="99"/>
    <w:rPr>
      <w:sz w:val="18"/>
      <w:szCs w:val="18"/>
    </w:rPr>
  </w:style>
  <w:style w:type="paragraph" w:styleId="17">
    <w:name w:val="List Paragraph"/>
    <w:basedOn w:val="1"/>
    <w:qFormat/>
    <w:uiPriority w:val="34"/>
    <w:pPr>
      <w:ind w:firstLine="420" w:firstLineChars="200"/>
    </w:pPr>
  </w:style>
  <w:style w:type="character" w:customStyle="1" w:styleId="18">
    <w:name w:val="批注框文本 字符"/>
    <w:basedOn w:val="11"/>
    <w:link w:val="4"/>
    <w:semiHidden/>
    <w:qFormat/>
    <w:uiPriority w:val="99"/>
    <w:rPr>
      <w:sz w:val="18"/>
      <w:szCs w:val="18"/>
    </w:rPr>
  </w:style>
  <w:style w:type="paragraph" w:customStyle="1" w:styleId="19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0">
    <w:name w:val="未处理的提及1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批注文字 字符"/>
    <w:basedOn w:val="11"/>
    <w:link w:val="3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2">
    <w:name w:val="批注主题 字符"/>
    <w:basedOn w:val="21"/>
    <w:link w:val="8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3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1862</Words>
  <Characters>2393</Characters>
  <Lines>30</Lines>
  <Paragraphs>8</Paragraphs>
  <TotalTime>1</TotalTime>
  <ScaleCrop>false</ScaleCrop>
  <LinksUpToDate>false</LinksUpToDate>
  <CharactersWithSpaces>2576</CharactersWithSpaces>
  <Application>WPS Office_11.1.0.114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1T04:49:00Z</dcterms:created>
  <dc:creator>user</dc:creator>
  <cp:lastModifiedBy>杜薇</cp:lastModifiedBy>
  <cp:lastPrinted>2022-07-18T03:23:00Z</cp:lastPrinted>
  <dcterms:modified xsi:type="dcterms:W3CDTF">2022-07-22T02:42:14Z</dcterms:modified>
  <cp:revision>15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35</vt:lpwstr>
  </property>
  <property fmtid="{D5CDD505-2E9C-101B-9397-08002B2CF9AE}" pid="3" name="ICV">
    <vt:lpwstr>23035B5E083B41078E23C144F9484328</vt:lpwstr>
  </property>
</Properties>
</file>